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FA60FA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Description: Revision of (time use in 2010 and 2022)</w:t>
      </w:r>
    </w:p>
    <w:p w14:paraId="5567184F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Samples selected:</w:t>
      </w:r>
    </w:p>
    <w:p w14:paraId="6F1C5F18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ATUS 2010</w:t>
      </w:r>
    </w:p>
    <w:p w14:paraId="2E79181A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ATUS 2022</w:t>
      </w:r>
    </w:p>
    <w:p w14:paraId="769E6500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File Type:                    rectangular</w:t>
      </w:r>
    </w:p>
    <w:p w14:paraId="35959CBF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Case Selection:               No</w:t>
      </w:r>
    </w:p>
    <w:p w14:paraId="47AB2D05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Variable                         Columns        Len   2010    2022    </w:t>
      </w:r>
    </w:p>
    <w:p w14:paraId="0CEAE64C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YEAR                         1   1-5            5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2A919E0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CASEID                       1   6-19          1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2F68DAD2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</w:t>
      </w:r>
      <w:r w:rsidRPr="00EF6FC2">
        <w:rPr>
          <w:rFonts w:ascii="Cascadia Code" w:hAnsi="Cascadia Code"/>
          <w:sz w:val="16"/>
          <w:szCs w:val="16"/>
        </w:rPr>
        <w:t xml:space="preserve">SERIAL                       1  20-26           7     X       </w:t>
      </w:r>
      <w:proofErr w:type="spellStart"/>
      <w:r w:rsidRPr="00EF6FC2">
        <w:rPr>
          <w:rFonts w:ascii="Cascadia Code" w:hAnsi="Cascadia Code"/>
          <w:sz w:val="16"/>
          <w:szCs w:val="16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</w:rPr>
        <w:t xml:space="preserve">       </w:t>
      </w:r>
    </w:p>
    <w:p w14:paraId="649F876C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</w:rPr>
      </w:pPr>
      <w:r w:rsidRPr="00EF6FC2">
        <w:rPr>
          <w:rFonts w:ascii="Cascadia Code" w:hAnsi="Cascadia Code"/>
          <w:sz w:val="16"/>
          <w:szCs w:val="16"/>
        </w:rPr>
        <w:t xml:space="preserve">  STRATA                       1  27-32           6     X       .       </w:t>
      </w:r>
    </w:p>
    <w:p w14:paraId="571B31F8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de-DE"/>
        </w:rPr>
      </w:pPr>
      <w:r w:rsidRPr="00EF6FC2">
        <w:rPr>
          <w:rFonts w:ascii="Cascadia Code" w:hAnsi="Cascadia Code"/>
          <w:sz w:val="16"/>
          <w:szCs w:val="16"/>
        </w:rPr>
        <w:t xml:space="preserve">  </w:t>
      </w:r>
      <w:r w:rsidRPr="00EF6FC2">
        <w:rPr>
          <w:rFonts w:ascii="Cascadia Code" w:hAnsi="Cascadia Code"/>
          <w:sz w:val="16"/>
          <w:szCs w:val="16"/>
          <w:lang w:val="de-DE"/>
        </w:rPr>
        <w:t xml:space="preserve">PERNUM                       2  33-34           2     X       </w:t>
      </w:r>
      <w:proofErr w:type="spellStart"/>
      <w:r w:rsidRPr="00EF6FC2">
        <w:rPr>
          <w:rFonts w:ascii="Cascadia Code" w:hAnsi="Cascadia Code"/>
          <w:sz w:val="16"/>
          <w:szCs w:val="16"/>
          <w:lang w:val="de-DE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de-DE"/>
        </w:rPr>
        <w:t xml:space="preserve">       </w:t>
      </w:r>
    </w:p>
    <w:p w14:paraId="4958DAF9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de-DE"/>
        </w:rPr>
      </w:pPr>
      <w:r w:rsidRPr="00EF6FC2">
        <w:rPr>
          <w:rFonts w:ascii="Cascadia Code" w:hAnsi="Cascadia Code"/>
          <w:sz w:val="16"/>
          <w:szCs w:val="16"/>
          <w:lang w:val="de-DE"/>
        </w:rPr>
        <w:t xml:space="preserve">  LINENO                       2  35-37           3     X       </w:t>
      </w:r>
      <w:proofErr w:type="spellStart"/>
      <w:r w:rsidRPr="00EF6FC2">
        <w:rPr>
          <w:rFonts w:ascii="Cascadia Code" w:hAnsi="Cascadia Code"/>
          <w:sz w:val="16"/>
          <w:szCs w:val="16"/>
          <w:lang w:val="de-DE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de-DE"/>
        </w:rPr>
        <w:t xml:space="preserve">       </w:t>
      </w:r>
    </w:p>
    <w:p w14:paraId="70D5612A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de-DE"/>
        </w:rPr>
        <w:t xml:space="preserve">  </w:t>
      </w:r>
      <w:r w:rsidRPr="00EF6FC2">
        <w:rPr>
          <w:rFonts w:ascii="Cascadia Code" w:hAnsi="Cascadia Code"/>
          <w:sz w:val="16"/>
          <w:szCs w:val="16"/>
          <w:lang w:val="en-GB"/>
        </w:rPr>
        <w:t xml:space="preserve">WT06                         2  38-54          17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44FD78E0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GE                          2  55-57           3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4B130383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SEX                          2  58-59           2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337AA623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RACE                         2  60-63 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034455A0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GE_CPS8                     2  64-66           3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6F95847C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BMI                          2  67-72           6     .       X       </w:t>
      </w:r>
    </w:p>
    <w:p w14:paraId="56086D1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EDUC                         2  73-75           3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1C4D758E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OCC2_CPS8                    2  76-79 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62A38188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IND2_CPS8                    2  80-83 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35AD1A0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EARNWEEK                     2  84-90           7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4CCCF77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CAREHH                   2  91-94 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6E3E06B6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CARENHH                  2  95-98 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5C9471B2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EDUC                     2  99-102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45DAA3FD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FOOD                     2 103-106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6FD1F115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GOVSERV                  2 107-110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641A9A1A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HHACT                    2 111-114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6B96D1CD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HHSERV                   2 115-118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13FB9711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PCARE                    2 119-122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35DF28BD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PHONE                    2 123-126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4D2AB207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PROFSERV                 2 127-130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79FC8870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PURCH                    2 131-134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680B1EF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RELIG                    2 135-138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0DB06B6A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SOCIAL                   2 139-142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44156805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SPORTS                   2 143-146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04446F99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TRAVEL                   2 147-150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5079E3A6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VOL                      2 151-154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6F1F3171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WORK                     2 155-158          4     X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X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      </w:t>
      </w:r>
    </w:p>
    <w:p w14:paraId="1AB8A999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394F1BA3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Variable Availability Key:</w:t>
      </w:r>
    </w:p>
    <w:p w14:paraId="2AE419E0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All Years X - available in this sample</w:t>
      </w:r>
    </w:p>
    <w:p w14:paraId="0BC1822A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All Years . - not available in this sample</w:t>
      </w:r>
    </w:p>
    <w:p w14:paraId="19AB4C4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5B9A9437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Time Use Variables:</w:t>
      </w:r>
    </w:p>
    <w:p w14:paraId="0A99FC33" w14:textId="0BCFD169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CAREHH      030000  Caring for and Helping Household Members</w:t>
      </w:r>
    </w:p>
    <w:p w14:paraId="506CD77D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11783AEC" w14:textId="3EA16709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CARENHH      040000  Caring for and Helping Non-Household Members</w:t>
      </w:r>
    </w:p>
    <w:p w14:paraId="4C7925E8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2520F457" w14:textId="50FA9F75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EDUC      060000  Education</w:t>
      </w:r>
    </w:p>
    <w:p w14:paraId="7C4A62F3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72729EB3" w14:textId="39C42784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FOOD      110000  Eating and Drinking</w:t>
      </w:r>
    </w:p>
    <w:p w14:paraId="323F3DF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7417DA0C" w14:textId="352CCEE4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GOVSERV      100000  Government Services and Civic Obligations</w:t>
      </w:r>
    </w:p>
    <w:p w14:paraId="5215024F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0F744A58" w14:textId="1309D5CD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HHACT      020000  Household Activities</w:t>
      </w:r>
    </w:p>
    <w:p w14:paraId="7B54C870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06374929" w14:textId="7B5BCC32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HHSERV      090000  Household Services</w:t>
      </w:r>
    </w:p>
    <w:p w14:paraId="11FE6EC2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362BF619" w14:textId="0BB5993F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PCARE      010000  Personal Care</w:t>
      </w:r>
    </w:p>
    <w:p w14:paraId="4F8CF57F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04A8CC41" w14:textId="50C4BBC2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PHONE      160000  Telephone Calls</w:t>
      </w:r>
    </w:p>
    <w:p w14:paraId="5AB07A81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458FBA0C" w14:textId="2663F252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PROFSERV      080000  Professional and Personal Care Services</w:t>
      </w:r>
    </w:p>
    <w:p w14:paraId="35E142C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13FCA681" w14:textId="6353FC65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PURCH      070000  Consumer Purchases</w:t>
      </w:r>
    </w:p>
    <w:p w14:paraId="5E8C592F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2A1F4A07" w14:textId="280688E8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RELIG      140000  Religious and Spiritual Activities</w:t>
      </w:r>
    </w:p>
    <w:p w14:paraId="0D67CB02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79FFB5FD" w14:textId="1DBEFA6F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lastRenderedPageBreak/>
        <w:t xml:space="preserve">  ACT_SOCIAL      120000  Socializing, Relaxing, and Leisure</w:t>
      </w:r>
    </w:p>
    <w:p w14:paraId="61F5AC9C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78327553" w14:textId="429A391C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SPORTS      130000  Sports, Exercise, and Recreation</w:t>
      </w:r>
    </w:p>
    <w:p w14:paraId="42CBE91D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50CB9C38" w14:textId="318DB745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TRAVEL      180000  Traveling</w:t>
      </w:r>
    </w:p>
    <w:p w14:paraId="2E34FDF7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0AF351EA" w14:textId="24BCB293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VOL      150000  Volunteer Activities</w:t>
      </w:r>
    </w:p>
    <w:p w14:paraId="339A3C0D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44BA45D1" w14:textId="761B8971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ACT_WORK      050000  Work and Work-Related Activities</w:t>
      </w:r>
    </w:p>
    <w:p w14:paraId="39153F9D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7F3637F5" w14:textId="77777777" w:rsidR="00EF6FC2" w:rsidRPr="00EF6FC2" w:rsidRDefault="00EF6FC2" w:rsidP="00EF6FC2">
      <w:pPr>
        <w:spacing w:after="0"/>
        <w:rPr>
          <w:rFonts w:ascii="Cascadia Code" w:hAnsi="Cascadia Code"/>
          <w:b/>
          <w:bCs/>
          <w:sz w:val="16"/>
          <w:szCs w:val="16"/>
          <w:lang w:val="en-GB"/>
        </w:rPr>
      </w:pPr>
      <w:r w:rsidRPr="00EF6FC2">
        <w:rPr>
          <w:rFonts w:ascii="Cascadia Code" w:hAnsi="Cascadia Code"/>
          <w:b/>
          <w:bCs/>
          <w:sz w:val="16"/>
          <w:szCs w:val="16"/>
          <w:lang w:val="en-GB"/>
        </w:rPr>
        <w:t>RECTYPE   Record type</w:t>
      </w:r>
    </w:p>
    <w:p w14:paraId="5E0DAE9C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1         Household</w:t>
      </w:r>
    </w:p>
    <w:p w14:paraId="4DF07335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2         Person</w:t>
      </w:r>
    </w:p>
    <w:p w14:paraId="1C809E9C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3         Activity</w:t>
      </w:r>
    </w:p>
    <w:p w14:paraId="0D517ECC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4         Who</w:t>
      </w:r>
    </w:p>
    <w:p w14:paraId="0A7A0D76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5         Eldercare</w:t>
      </w:r>
    </w:p>
    <w:p w14:paraId="076327EF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01FFBAE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STRATA              Scrambled pseudo primary sampling unit (PSU) collapsed stratum </w:t>
      </w:r>
    </w:p>
    <w:p w14:paraId="4AB27A99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3C162663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PERNUM              Person number (general)</w:t>
      </w:r>
    </w:p>
    <w:p w14:paraId="38CB7689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708F460D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LINENO              Person line number</w:t>
      </w:r>
    </w:p>
    <w:p w14:paraId="437F4A39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054F3CF6" w14:textId="77777777" w:rsidR="00EF6FC2" w:rsidRPr="00EF6FC2" w:rsidRDefault="00EF6FC2" w:rsidP="00EF6FC2">
      <w:pPr>
        <w:spacing w:after="0"/>
        <w:rPr>
          <w:rFonts w:ascii="Cascadia Code" w:hAnsi="Cascadia Code"/>
          <w:b/>
          <w:bCs/>
          <w:sz w:val="16"/>
          <w:szCs w:val="16"/>
          <w:lang w:val="en-GB"/>
        </w:rPr>
      </w:pPr>
      <w:r w:rsidRPr="00EF6FC2">
        <w:rPr>
          <w:rFonts w:ascii="Cascadia Code" w:hAnsi="Cascadia Code"/>
          <w:b/>
          <w:bCs/>
          <w:sz w:val="16"/>
          <w:szCs w:val="16"/>
          <w:lang w:val="en-GB"/>
        </w:rPr>
        <w:t xml:space="preserve">SEX                 </w:t>
      </w:r>
      <w:proofErr w:type="spellStart"/>
      <w:r w:rsidRPr="00EF6FC2">
        <w:rPr>
          <w:rFonts w:ascii="Cascadia Code" w:hAnsi="Cascadia Code"/>
          <w:b/>
          <w:bCs/>
          <w:sz w:val="16"/>
          <w:szCs w:val="16"/>
          <w:lang w:val="en-GB"/>
        </w:rPr>
        <w:t>Sex</w:t>
      </w:r>
      <w:proofErr w:type="spellEnd"/>
    </w:p>
    <w:p w14:paraId="4BE24B16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                  Male</w:t>
      </w:r>
    </w:p>
    <w:p w14:paraId="43675ACA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                  Female</w:t>
      </w:r>
    </w:p>
    <w:p w14:paraId="6F12E261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42838BC3" w14:textId="77777777" w:rsidR="00EF6FC2" w:rsidRPr="00EF6FC2" w:rsidRDefault="00EF6FC2" w:rsidP="00EF6FC2">
      <w:pPr>
        <w:spacing w:after="0"/>
        <w:rPr>
          <w:rFonts w:ascii="Cascadia Code" w:hAnsi="Cascadia Code"/>
          <w:b/>
          <w:bCs/>
          <w:sz w:val="16"/>
          <w:szCs w:val="16"/>
          <w:lang w:val="en-GB"/>
        </w:rPr>
      </w:pPr>
      <w:r w:rsidRPr="00EF6FC2">
        <w:rPr>
          <w:rFonts w:ascii="Cascadia Code" w:hAnsi="Cascadia Code"/>
          <w:b/>
          <w:bCs/>
          <w:sz w:val="16"/>
          <w:szCs w:val="16"/>
          <w:lang w:val="en-GB"/>
        </w:rPr>
        <w:t xml:space="preserve">RACE                </w:t>
      </w:r>
      <w:proofErr w:type="spellStart"/>
      <w:r w:rsidRPr="00EF6FC2">
        <w:rPr>
          <w:rFonts w:ascii="Cascadia Code" w:hAnsi="Cascadia Code"/>
          <w:b/>
          <w:bCs/>
          <w:sz w:val="16"/>
          <w:szCs w:val="16"/>
          <w:lang w:val="en-GB"/>
        </w:rPr>
        <w:t>Race</w:t>
      </w:r>
      <w:proofErr w:type="spellEnd"/>
    </w:p>
    <w:p w14:paraId="4B95A0AA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uber</w:t>
      </w:r>
    </w:p>
    <w:p w14:paraId="4641780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00                White only</w:t>
      </w:r>
    </w:p>
    <w:p w14:paraId="58A61E9F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10                Black only</w:t>
      </w:r>
    </w:p>
    <w:p w14:paraId="77F1AC8C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20                American Indian, Alaskan Native</w:t>
      </w:r>
    </w:p>
    <w:p w14:paraId="0D75818E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30                Asian or Pacific Islander</w:t>
      </w:r>
    </w:p>
    <w:p w14:paraId="6FF7E073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31                Asian only</w:t>
      </w:r>
    </w:p>
    <w:p w14:paraId="136AA101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32                Hawaiian Pacific Islander only</w:t>
      </w:r>
    </w:p>
    <w:p w14:paraId="7CAF5556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uber</w:t>
      </w:r>
    </w:p>
    <w:p w14:paraId="6D69CA5D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00                White-Black</w:t>
      </w:r>
    </w:p>
    <w:p w14:paraId="0E853106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01                White-American Indian</w:t>
      </w:r>
    </w:p>
    <w:p w14:paraId="26B66190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02                White-Asian</w:t>
      </w:r>
    </w:p>
    <w:p w14:paraId="3DC9957F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03                White-Hawaiian</w:t>
      </w:r>
    </w:p>
    <w:p w14:paraId="79790E36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10                Black-American Indian</w:t>
      </w:r>
    </w:p>
    <w:p w14:paraId="34232F18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11                Black-Asian</w:t>
      </w:r>
    </w:p>
    <w:p w14:paraId="44D280C3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12                Black-Hawaiian</w:t>
      </w:r>
    </w:p>
    <w:p w14:paraId="5AA298E6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20                American Indian-Asian</w:t>
      </w:r>
    </w:p>
    <w:p w14:paraId="2AD08426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21                American Indian-Hawaiian</w:t>
      </w:r>
    </w:p>
    <w:p w14:paraId="1C6A826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30                Asian-Hawaiian</w:t>
      </w:r>
    </w:p>
    <w:p w14:paraId="3D1A09D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300                White-Black-American Indian</w:t>
      </w:r>
    </w:p>
    <w:p w14:paraId="2AF7E461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301                White-Black-Asian</w:t>
      </w:r>
    </w:p>
    <w:p w14:paraId="0301395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302                White-Black-Hawaiian</w:t>
      </w:r>
    </w:p>
    <w:p w14:paraId="6101080E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310                White-American Indian-Asian</w:t>
      </w:r>
    </w:p>
    <w:p w14:paraId="7F9EF84C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311                White-American Indian-Hawaiian</w:t>
      </w:r>
    </w:p>
    <w:p w14:paraId="10A86C1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320                White-Asian-Hawaiian</w:t>
      </w:r>
    </w:p>
    <w:p w14:paraId="28470778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330                Black-American Indian-Asian</w:t>
      </w:r>
    </w:p>
    <w:p w14:paraId="47F65605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331                Black-American Indian-Hawaiian</w:t>
      </w:r>
    </w:p>
    <w:p w14:paraId="504EC5F9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340                Black-Asian-Hawaiian</w:t>
      </w:r>
    </w:p>
    <w:p w14:paraId="790DB839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350                American Indian-Asian-Hawaiian</w:t>
      </w:r>
    </w:p>
    <w:p w14:paraId="1E614996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398                Other 3 race combinations</w:t>
      </w:r>
    </w:p>
    <w:p w14:paraId="1550C21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399                2 or 3 races, unspecified</w:t>
      </w:r>
    </w:p>
    <w:p w14:paraId="56334BA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400                White-Black-American Indian-Asian</w:t>
      </w:r>
    </w:p>
    <w:p w14:paraId="08E9B783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401                White-Black-American Indian-Hawaiian</w:t>
      </w:r>
    </w:p>
    <w:p w14:paraId="0931C368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402                White-Black-Asian-Hawaiian</w:t>
      </w:r>
    </w:p>
    <w:p w14:paraId="552223B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403                Black-American Indian-Asian-Hawaiian</w:t>
      </w:r>
    </w:p>
    <w:p w14:paraId="19C08FB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404                White-American Indian-Asian-Hawaiian</w:t>
      </w:r>
    </w:p>
    <w:p w14:paraId="0B55A1A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500                White-Black-American Indian-Asian-Hawaiian</w:t>
      </w:r>
    </w:p>
    <w:p w14:paraId="6F27D637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599                4 or 5 races, unspecified</w:t>
      </w:r>
    </w:p>
    <w:p w14:paraId="6651E58D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9999                NIU (Not in universe)</w:t>
      </w:r>
    </w:p>
    <w:p w14:paraId="6EE04FE0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2E6535AB" w14:textId="77777777" w:rsidR="00EF6FC2" w:rsidRPr="00EF6FC2" w:rsidRDefault="00EF6FC2" w:rsidP="00EF6FC2">
      <w:pPr>
        <w:spacing w:after="0"/>
        <w:rPr>
          <w:rFonts w:ascii="Cascadia Code" w:hAnsi="Cascadia Code"/>
          <w:b/>
          <w:bCs/>
          <w:sz w:val="16"/>
          <w:szCs w:val="16"/>
          <w:lang w:val="en-GB"/>
        </w:rPr>
      </w:pPr>
      <w:r w:rsidRPr="00EF6FC2">
        <w:rPr>
          <w:rFonts w:ascii="Cascadia Code" w:hAnsi="Cascadia Code"/>
          <w:b/>
          <w:bCs/>
          <w:sz w:val="16"/>
          <w:szCs w:val="16"/>
          <w:lang w:val="en-GB"/>
        </w:rPr>
        <w:t>AGE_CPS8            Age (CPS)</w:t>
      </w:r>
    </w:p>
    <w:p w14:paraId="7BC8AD2C" w14:textId="77777777" w:rsid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29E9B95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5CA858D5" w14:textId="77777777" w:rsidR="00EF6FC2" w:rsidRPr="00EF6FC2" w:rsidRDefault="00EF6FC2" w:rsidP="00EF6FC2">
      <w:pPr>
        <w:spacing w:after="0"/>
        <w:rPr>
          <w:rFonts w:ascii="Cascadia Code" w:hAnsi="Cascadia Code"/>
          <w:b/>
          <w:bCs/>
          <w:sz w:val="16"/>
          <w:szCs w:val="16"/>
          <w:lang w:val="en-GB"/>
        </w:rPr>
      </w:pPr>
      <w:r w:rsidRPr="00EF6FC2">
        <w:rPr>
          <w:rFonts w:ascii="Cascadia Code" w:hAnsi="Cascadia Code"/>
          <w:b/>
          <w:bCs/>
          <w:sz w:val="16"/>
          <w:szCs w:val="16"/>
          <w:lang w:val="en-GB"/>
        </w:rPr>
        <w:lastRenderedPageBreak/>
        <w:t>EDUC                Highest level of school completed</w:t>
      </w:r>
    </w:p>
    <w:p w14:paraId="4164DA4A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Less than HS diploma</w:t>
      </w:r>
    </w:p>
    <w:p w14:paraId="55172CD6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0                 Less than 1st grade</w:t>
      </w:r>
    </w:p>
    <w:p w14:paraId="751FF36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1                 1st, 2nd, 3rd, or 4th grade</w:t>
      </w:r>
    </w:p>
    <w:p w14:paraId="65CA3C5E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2                 5th or 6th grade</w:t>
      </w:r>
    </w:p>
    <w:p w14:paraId="1A7ABC97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3                 7th or 8th grade</w:t>
      </w:r>
    </w:p>
    <w:p w14:paraId="71A1A98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4                 9th grade</w:t>
      </w:r>
    </w:p>
    <w:p w14:paraId="61F23EA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5                 10th grade</w:t>
      </w:r>
    </w:p>
    <w:p w14:paraId="255A113E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6                 11th grade</w:t>
      </w:r>
    </w:p>
    <w:p w14:paraId="0B542E13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7                 12th grade - no diploma</w:t>
      </w:r>
    </w:p>
    <w:p w14:paraId="37784B5F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HS diploma, no college</w:t>
      </w:r>
    </w:p>
    <w:p w14:paraId="1CF04565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0                 High school graduate - GED</w:t>
      </w:r>
    </w:p>
    <w:p w14:paraId="48A2EAEA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1                 High school graduate - diploma</w:t>
      </w:r>
    </w:p>
    <w:p w14:paraId="2D1AE7D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Some college</w:t>
      </w:r>
    </w:p>
    <w:p w14:paraId="7C3C7B2A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30                 Some college but no degree</w:t>
      </w:r>
    </w:p>
    <w:p w14:paraId="374E019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31                 Associate degree - occupational vocational</w:t>
      </w:r>
    </w:p>
    <w:p w14:paraId="469F6667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32                 Associate degree - academic program</w:t>
      </w:r>
    </w:p>
    <w:p w14:paraId="6C285CE0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College degree +</w:t>
      </w:r>
    </w:p>
    <w:p w14:paraId="637FE6F2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40                 Bachelor's degree (BA, AB, BS, etc.)</w:t>
      </w:r>
    </w:p>
    <w:p w14:paraId="3CCBCF92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41                 Master's degree (MA, MS, MEng, MEd, MSW, etc.)</w:t>
      </w:r>
    </w:p>
    <w:p w14:paraId="71E6DEF7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42                 Professional school degree (MD, DDS, DVM, etc.)</w:t>
      </w:r>
    </w:p>
    <w:p w14:paraId="41049C25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43                 Doctoral degree (PhD, EdD, etc.)</w:t>
      </w:r>
    </w:p>
    <w:p w14:paraId="68E71F5D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999                 NIU (Not in universe)</w:t>
      </w:r>
    </w:p>
    <w:p w14:paraId="05AB3085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137109DA" w14:textId="77777777" w:rsidR="00EF6FC2" w:rsidRPr="00EF6FC2" w:rsidRDefault="00EF6FC2" w:rsidP="00EF6FC2">
      <w:pPr>
        <w:spacing w:after="0"/>
        <w:rPr>
          <w:rFonts w:ascii="Cascadia Code" w:hAnsi="Cascadia Code"/>
          <w:b/>
          <w:bCs/>
          <w:sz w:val="16"/>
          <w:szCs w:val="16"/>
          <w:lang w:val="en-GB"/>
        </w:rPr>
      </w:pPr>
      <w:r w:rsidRPr="00EF6FC2">
        <w:rPr>
          <w:rFonts w:ascii="Cascadia Code" w:hAnsi="Cascadia Code"/>
          <w:b/>
          <w:bCs/>
          <w:sz w:val="16"/>
          <w:szCs w:val="16"/>
          <w:lang w:val="en-GB"/>
        </w:rPr>
        <w:t>OCC2_CPS8           General occupation category, main job (CPS)</w:t>
      </w:r>
    </w:p>
    <w:p w14:paraId="7293B820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Management, business, and financial occupations</w:t>
      </w:r>
    </w:p>
    <w:p w14:paraId="280B8BDA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10                Management occupations</w:t>
      </w:r>
    </w:p>
    <w:p w14:paraId="5E00F725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11                Business and financial operations occupations</w:t>
      </w:r>
    </w:p>
    <w:p w14:paraId="6616352F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Professional and related occupations</w:t>
      </w:r>
    </w:p>
    <w:p w14:paraId="7D0337BE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20                Computer and mathematical science occupations</w:t>
      </w:r>
    </w:p>
    <w:p w14:paraId="7F7E74E6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21                Architecture and engineering occupations</w:t>
      </w:r>
    </w:p>
    <w:p w14:paraId="3157859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22                Life, physical, and social science occupations</w:t>
      </w:r>
    </w:p>
    <w:p w14:paraId="05AC5982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23                Community and social service occupations</w:t>
      </w:r>
    </w:p>
    <w:p w14:paraId="3FF2826E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24                Legal occupations</w:t>
      </w:r>
    </w:p>
    <w:p w14:paraId="55828443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25                Education, training, and library occupations</w:t>
      </w:r>
    </w:p>
    <w:p w14:paraId="0B18D110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26                Arts, design, entertainment, sports, and media occupations</w:t>
      </w:r>
    </w:p>
    <w:p w14:paraId="52191AA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27                Healthcare practitioner and technical occupations</w:t>
      </w:r>
    </w:p>
    <w:p w14:paraId="2820F361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Service Occupations</w:t>
      </w:r>
    </w:p>
    <w:p w14:paraId="1325A13D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30                Healthcare support occupations</w:t>
      </w:r>
    </w:p>
    <w:p w14:paraId="25A76233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31                Protective service occupations</w:t>
      </w:r>
    </w:p>
    <w:p w14:paraId="216F0B7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32                Food preparation and serving related occupations</w:t>
      </w:r>
    </w:p>
    <w:p w14:paraId="3C183611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33                Building and grounds cleaning and maintenance occupations</w:t>
      </w:r>
    </w:p>
    <w:p w14:paraId="07DEEF7D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34                Personal care and service occupations</w:t>
      </w:r>
    </w:p>
    <w:p w14:paraId="0E964290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40                Sales and related occupations</w:t>
      </w:r>
    </w:p>
    <w:p w14:paraId="358451F9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50                Office and administrative support occupations</w:t>
      </w:r>
    </w:p>
    <w:p w14:paraId="3049981F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60                Farming, fishing, and forestry occupations</w:t>
      </w:r>
    </w:p>
    <w:p w14:paraId="125DAEDD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70                Construction and extraction occupations</w:t>
      </w:r>
    </w:p>
    <w:p w14:paraId="2F0A0058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80                Installation, maintenance, and repair occupations</w:t>
      </w:r>
    </w:p>
    <w:p w14:paraId="2DBC0251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90                Production occupations</w:t>
      </w:r>
    </w:p>
    <w:p w14:paraId="20B1A8CE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00                Transportation and material moving occupations</w:t>
      </w:r>
    </w:p>
    <w:p w14:paraId="5AA5B655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10                Armed Forces</w:t>
      </w:r>
    </w:p>
    <w:p w14:paraId="2250D05E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9999                NIU (Not in universe)</w:t>
      </w:r>
    </w:p>
    <w:p w14:paraId="115678CC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</w:p>
    <w:p w14:paraId="3D64EAFF" w14:textId="77777777" w:rsidR="00EF6FC2" w:rsidRPr="00EF6FC2" w:rsidRDefault="00EF6FC2" w:rsidP="00EF6FC2">
      <w:pPr>
        <w:spacing w:after="0"/>
        <w:rPr>
          <w:rFonts w:ascii="Cascadia Code" w:hAnsi="Cascadia Code"/>
          <w:b/>
          <w:bCs/>
          <w:sz w:val="16"/>
          <w:szCs w:val="16"/>
          <w:lang w:val="en-GB"/>
        </w:rPr>
      </w:pPr>
      <w:r w:rsidRPr="00EF6FC2">
        <w:rPr>
          <w:rFonts w:ascii="Cascadia Code" w:hAnsi="Cascadia Code"/>
          <w:b/>
          <w:bCs/>
          <w:sz w:val="16"/>
          <w:szCs w:val="16"/>
          <w:lang w:val="en-GB"/>
        </w:rPr>
        <w:t>IND2_CPS8           General industry classification, main job (CPS)</w:t>
      </w:r>
    </w:p>
    <w:p w14:paraId="63981E03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Agriculture, forestry, fishing, and hunting</w:t>
      </w:r>
    </w:p>
    <w:p w14:paraId="5DC45013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00                Agriculture</w:t>
      </w:r>
    </w:p>
    <w:p w14:paraId="4F40D3D3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01                Forestry, logging, fishing, hunting, and trapping</w:t>
      </w:r>
    </w:p>
    <w:p w14:paraId="050B2737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10                Mining</w:t>
      </w:r>
    </w:p>
    <w:p w14:paraId="17EC0921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20                Construction</w:t>
      </w:r>
    </w:p>
    <w:p w14:paraId="5526E78A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Manufacturing - durable goods</w:t>
      </w:r>
    </w:p>
    <w:p w14:paraId="508D8DF2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0130         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Nonmetallic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mineral product manufacturing</w:t>
      </w:r>
    </w:p>
    <w:p w14:paraId="618B5D92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31                Primary metals and fabricated metal products</w:t>
      </w:r>
    </w:p>
    <w:p w14:paraId="3A91900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32                Machinery manufacturing</w:t>
      </w:r>
    </w:p>
    <w:p w14:paraId="7D4ECB75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33                Computer and electronic product manufacturing</w:t>
      </w:r>
    </w:p>
    <w:p w14:paraId="52E037D2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34                Electrical equipment, appliance manufacturing</w:t>
      </w:r>
    </w:p>
    <w:p w14:paraId="7ECA57EA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35                Transportation equipment manufacturing</w:t>
      </w:r>
    </w:p>
    <w:p w14:paraId="339BAA0A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36                Wood product manufacturing</w:t>
      </w:r>
    </w:p>
    <w:p w14:paraId="75D70930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37                Furniture and fixtures manufacturing</w:t>
      </w:r>
    </w:p>
    <w:p w14:paraId="5588622F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38                Miscellaneous and not specified manufacturing</w:t>
      </w:r>
    </w:p>
    <w:p w14:paraId="6C2B86B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Manufacturing - non-durable goods</w:t>
      </w:r>
    </w:p>
    <w:p w14:paraId="5CDB9B3A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lastRenderedPageBreak/>
        <w:t>0140                Food manufacturing</w:t>
      </w:r>
    </w:p>
    <w:p w14:paraId="6FDEF960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41                Beverage and tobacco product manufacturing</w:t>
      </w:r>
    </w:p>
    <w:p w14:paraId="5811DB00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42                Textile, apparel, and leather manufacturing</w:t>
      </w:r>
    </w:p>
    <w:p w14:paraId="400B640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43                Paper manufacturing and printing</w:t>
      </w:r>
    </w:p>
    <w:p w14:paraId="1009DA0F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44                Petroleum and coal products manufacturing</w:t>
      </w:r>
    </w:p>
    <w:p w14:paraId="64FF1FAE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45                Chemical manufacturing</w:t>
      </w:r>
    </w:p>
    <w:p w14:paraId="2A6F32D3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46                Plastics and rubber products manufacturing</w:t>
      </w:r>
    </w:p>
    <w:p w14:paraId="06FD8F9D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50                Wholesale trade</w:t>
      </w:r>
    </w:p>
    <w:p w14:paraId="487B2E09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60                Retail trade</w:t>
      </w:r>
    </w:p>
    <w:p w14:paraId="38A1EB5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70                Transportation and warehousing</w:t>
      </w:r>
    </w:p>
    <w:p w14:paraId="36CEE4F7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80                Utilities</w:t>
      </w:r>
    </w:p>
    <w:p w14:paraId="3A32A894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Information</w:t>
      </w:r>
    </w:p>
    <w:p w14:paraId="447A0F3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90                Publishing industries (except internet)</w:t>
      </w:r>
    </w:p>
    <w:p w14:paraId="19A71FA1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91                Motion picture and sound recording industries</w:t>
      </w:r>
    </w:p>
    <w:p w14:paraId="3B752B1F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92                Broadcasting (except internet)</w:t>
      </w:r>
    </w:p>
    <w:p w14:paraId="1904109E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93                Internet publishing and broadcasting</w:t>
      </w:r>
    </w:p>
    <w:p w14:paraId="4BFE3465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94                Telecommunications</w:t>
      </w:r>
    </w:p>
    <w:p w14:paraId="722CECF7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95                Internet service providers and data processing services</w:t>
      </w:r>
    </w:p>
    <w:p w14:paraId="408BBD9C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196                Other information services</w:t>
      </w:r>
    </w:p>
    <w:p w14:paraId="4BF5E981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Finance and insurance</w:t>
      </w:r>
    </w:p>
    <w:p w14:paraId="340BDFE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00                Finance</w:t>
      </w:r>
    </w:p>
    <w:p w14:paraId="4699FCF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01                Insurance</w:t>
      </w:r>
    </w:p>
    <w:p w14:paraId="1C8B1562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Real estate and rental and leasing</w:t>
      </w:r>
    </w:p>
    <w:p w14:paraId="1EC00F2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10                Real estate</w:t>
      </w:r>
    </w:p>
    <w:p w14:paraId="4912B1CC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11                Rental and leasing services</w:t>
      </w:r>
    </w:p>
    <w:p w14:paraId="6D3BBC65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20                Professional, scientific, and technical services</w:t>
      </w:r>
    </w:p>
    <w:p w14:paraId="27B74E01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Management, administrative and waste management services</w:t>
      </w:r>
    </w:p>
    <w:p w14:paraId="3E3831A3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30                Management of companies and enterprises</w:t>
      </w:r>
    </w:p>
    <w:p w14:paraId="0CD519AD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31                Administrative and support services</w:t>
      </w:r>
    </w:p>
    <w:p w14:paraId="6646C50E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32                Waste management and remediation services</w:t>
      </w:r>
    </w:p>
    <w:p w14:paraId="4402A7AA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40                Educational services</w:t>
      </w:r>
    </w:p>
    <w:p w14:paraId="34E70F15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Health care and social services</w:t>
      </w:r>
    </w:p>
    <w:p w14:paraId="1F3A68CE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50                Hospitals</w:t>
      </w:r>
    </w:p>
    <w:p w14:paraId="1ED367F3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51                Health care services, except hospitals</w:t>
      </w:r>
    </w:p>
    <w:p w14:paraId="2F47A933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52                Social assistance</w:t>
      </w:r>
    </w:p>
    <w:p w14:paraId="6B32CDC9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60                Arts, entertainment, and recreation</w:t>
      </w:r>
    </w:p>
    <w:p w14:paraId="170D8412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</w:t>
      </w:r>
      <w:proofErr w:type="spellStart"/>
      <w:r w:rsidRPr="00EF6FC2">
        <w:rPr>
          <w:rFonts w:ascii="Cascadia Code" w:hAnsi="Cascadia Code"/>
          <w:sz w:val="16"/>
          <w:szCs w:val="16"/>
          <w:lang w:val="en-GB"/>
        </w:rPr>
        <w:t>Accomodation</w:t>
      </w:r>
      <w:proofErr w:type="spellEnd"/>
      <w:r w:rsidRPr="00EF6FC2">
        <w:rPr>
          <w:rFonts w:ascii="Cascadia Code" w:hAnsi="Cascadia Code"/>
          <w:sz w:val="16"/>
          <w:szCs w:val="16"/>
          <w:lang w:val="en-GB"/>
        </w:rPr>
        <w:t xml:space="preserve"> and food services</w:t>
      </w:r>
    </w:p>
    <w:p w14:paraId="7C905750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70                Traveler accommodation</w:t>
      </w:r>
    </w:p>
    <w:p w14:paraId="4872A1C8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71                Food services and drinking places</w:t>
      </w:r>
    </w:p>
    <w:p w14:paraId="70B54A19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80                Private households</w:t>
      </w:r>
    </w:p>
    <w:p w14:paraId="75E8961E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 xml:space="preserve">                    Other services, except private households</w:t>
      </w:r>
    </w:p>
    <w:p w14:paraId="76D3F29C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90                Repair and maintenance</w:t>
      </w:r>
    </w:p>
    <w:p w14:paraId="3C0F324C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91                Personal and laundry services</w:t>
      </w:r>
    </w:p>
    <w:p w14:paraId="2E096F8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292                Membership associations and organizations</w:t>
      </w:r>
    </w:p>
    <w:p w14:paraId="3B08EA7C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300                Public administration</w:t>
      </w:r>
    </w:p>
    <w:p w14:paraId="6018595B" w14:textId="77777777" w:rsidR="00EF6FC2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0310                Armed Forces</w:t>
      </w:r>
    </w:p>
    <w:p w14:paraId="15286342" w14:textId="2128EEBF" w:rsidR="00C351D4" w:rsidRPr="00EF6FC2" w:rsidRDefault="00EF6FC2" w:rsidP="00EF6FC2">
      <w:pPr>
        <w:spacing w:after="0"/>
        <w:rPr>
          <w:rFonts w:ascii="Cascadia Code" w:hAnsi="Cascadia Code"/>
          <w:sz w:val="16"/>
          <w:szCs w:val="16"/>
          <w:lang w:val="en-GB"/>
        </w:rPr>
      </w:pPr>
      <w:r w:rsidRPr="00EF6FC2">
        <w:rPr>
          <w:rFonts w:ascii="Cascadia Code" w:hAnsi="Cascadia Code"/>
          <w:sz w:val="16"/>
          <w:szCs w:val="16"/>
          <w:lang w:val="en-GB"/>
        </w:rPr>
        <w:t>9999                NIU (Not in universe)</w:t>
      </w:r>
    </w:p>
    <w:sectPr w:rsidR="00C351D4" w:rsidRPr="00EF6FC2">
      <w:footerReference w:type="default" r:id="rId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DF4C6F" w14:textId="77777777" w:rsidR="007E0ADB" w:rsidRDefault="007E0ADB" w:rsidP="00EF6FC2">
      <w:pPr>
        <w:spacing w:after="0" w:line="240" w:lineRule="auto"/>
      </w:pPr>
      <w:r>
        <w:separator/>
      </w:r>
    </w:p>
  </w:endnote>
  <w:endnote w:type="continuationSeparator" w:id="0">
    <w:p w14:paraId="75F12ADB" w14:textId="77777777" w:rsidR="007E0ADB" w:rsidRDefault="007E0ADB" w:rsidP="00EF6F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Code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837413562"/>
      <w:docPartObj>
        <w:docPartGallery w:val="Page Numbers (Bottom of Page)"/>
        <w:docPartUnique/>
      </w:docPartObj>
    </w:sdtPr>
    <w:sdtContent>
      <w:p w14:paraId="0A103824" w14:textId="493EBEE9" w:rsidR="00EF6FC2" w:rsidRDefault="00EF6FC2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4D1C974" w14:textId="77777777" w:rsidR="00EF6FC2" w:rsidRDefault="00EF6FC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EC5063" w14:textId="77777777" w:rsidR="007E0ADB" w:rsidRDefault="007E0ADB" w:rsidP="00EF6FC2">
      <w:pPr>
        <w:spacing w:after="0" w:line="240" w:lineRule="auto"/>
      </w:pPr>
      <w:r>
        <w:separator/>
      </w:r>
    </w:p>
  </w:footnote>
  <w:footnote w:type="continuationSeparator" w:id="0">
    <w:p w14:paraId="7C25A6A5" w14:textId="77777777" w:rsidR="007E0ADB" w:rsidRDefault="007E0ADB" w:rsidP="00EF6F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MDcxMzM2sTQ0tbRU0lEKTi0uzszPAykwrAUAt9xrvCwAAAA="/>
  </w:docVars>
  <w:rsids>
    <w:rsidRoot w:val="00EF6FC2"/>
    <w:rsid w:val="00227A67"/>
    <w:rsid w:val="003E179B"/>
    <w:rsid w:val="00595547"/>
    <w:rsid w:val="007E0ADB"/>
    <w:rsid w:val="008D4EEC"/>
    <w:rsid w:val="009B56E9"/>
    <w:rsid w:val="00C351D4"/>
    <w:rsid w:val="00D91230"/>
    <w:rsid w:val="00E87DE2"/>
    <w:rsid w:val="00EF6FC2"/>
    <w:rsid w:val="00FD2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DE5DB4"/>
  <w15:chartTrackingRefBased/>
  <w15:docId w15:val="{09B7885A-3E41-4C5C-8673-437DF4F42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HAnsi" w:hAnsi="Calibr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EF6FC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EF6FC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EF6FC2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EF6FC2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F6FC2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EF6FC2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EF6FC2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EF6FC2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EF6FC2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">
    <w:name w:val="Table"/>
    <w:semiHidden/>
    <w:unhideWhenUsed/>
    <w:qFormat/>
    <w:rsid w:val="00227A67"/>
    <w:pPr>
      <w:spacing w:after="0" w:line="240" w:lineRule="auto"/>
    </w:pPr>
    <w:rPr>
      <w:rFonts w:asciiTheme="minorHAnsi" w:hAnsiTheme="minorHAnsi"/>
      <w:kern w:val="0"/>
      <w:sz w:val="24"/>
      <w:szCs w:val="24"/>
      <w:lang w:val="en-US" w:eastAsia="it-IT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Titolo1Carattere">
    <w:name w:val="Titolo 1 Carattere"/>
    <w:basedOn w:val="Carpredefinitoparagrafo"/>
    <w:link w:val="Titolo1"/>
    <w:uiPriority w:val="9"/>
    <w:rsid w:val="00EF6FC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EF6FC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EF6FC2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EF6FC2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EF6FC2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EF6FC2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EF6FC2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EF6FC2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EF6FC2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EF6FC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F6FC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F6FC2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F6FC2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F6FC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F6FC2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EF6FC2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EF6FC2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EF6FC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EF6FC2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EF6FC2"/>
    <w:rPr>
      <w:b/>
      <w:bCs/>
      <w:smallCaps/>
      <w:color w:val="0F4761" w:themeColor="accent1" w:themeShade="BF"/>
      <w:spacing w:val="5"/>
    </w:rPr>
  </w:style>
  <w:style w:type="paragraph" w:styleId="Intestazione">
    <w:name w:val="header"/>
    <w:basedOn w:val="Normale"/>
    <w:link w:val="IntestazioneCarattere"/>
    <w:uiPriority w:val="99"/>
    <w:unhideWhenUsed/>
    <w:rsid w:val="00EF6FC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F6FC2"/>
  </w:style>
  <w:style w:type="paragraph" w:styleId="Pidipagina">
    <w:name w:val="footer"/>
    <w:basedOn w:val="Normale"/>
    <w:link w:val="PidipaginaCarattere"/>
    <w:uiPriority w:val="99"/>
    <w:unhideWhenUsed/>
    <w:rsid w:val="00EF6FC2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F6F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22B3B0-AF20-4078-8630-00E8FEF3AC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47</Words>
  <Characters>9958</Characters>
  <Application>Microsoft Office Word</Application>
  <DocSecurity>0</DocSecurity>
  <Lines>82</Lines>
  <Paragraphs>23</Paragraphs>
  <ScaleCrop>false</ScaleCrop>
  <Company/>
  <LinksUpToDate>false</LinksUpToDate>
  <CharactersWithSpaces>1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Irpino</dc:creator>
  <cp:keywords/>
  <dc:description/>
  <cp:lastModifiedBy>Antonio Irpino</cp:lastModifiedBy>
  <cp:revision>1</cp:revision>
  <dcterms:created xsi:type="dcterms:W3CDTF">2024-05-03T10:57:00Z</dcterms:created>
  <dcterms:modified xsi:type="dcterms:W3CDTF">2024-05-03T11:01:00Z</dcterms:modified>
</cp:coreProperties>
</file>